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C37C2B" w14:textId="1094DB6D" w:rsidR="009821DD" w:rsidRPr="00903140" w:rsidRDefault="009821DD" w:rsidP="0029043D">
      <w:pPr>
        <w:pStyle w:val="Title"/>
        <w:numPr>
          <w:ilvl w:val="0"/>
          <w:numId w:val="1"/>
        </w:numPr>
        <w:jc w:val="both"/>
        <w:rPr>
          <w:rFonts w:cstheme="majorHAnsi"/>
          <w:sz w:val="40"/>
          <w:szCs w:val="40"/>
          <w:lang w:val="en-US"/>
        </w:rPr>
      </w:pPr>
      <w:r w:rsidRPr="00903140">
        <w:rPr>
          <w:rFonts w:cstheme="majorHAnsi"/>
          <w:sz w:val="40"/>
          <w:szCs w:val="40"/>
          <w:lang w:val="en-US"/>
        </w:rPr>
        <w:t>Use Case UC</w:t>
      </w:r>
      <w:r w:rsidRPr="00903140">
        <w:rPr>
          <w:rFonts w:cstheme="majorHAnsi"/>
          <w:sz w:val="40"/>
          <w:szCs w:val="40"/>
          <w:lang w:val="en-US"/>
        </w:rPr>
        <w:t>3</w:t>
      </w:r>
      <w:r w:rsidRPr="00903140">
        <w:rPr>
          <w:rFonts w:cstheme="majorHAnsi"/>
          <w:sz w:val="40"/>
          <w:szCs w:val="40"/>
          <w:lang w:val="en-US"/>
        </w:rPr>
        <w:t xml:space="preserve">: </w:t>
      </w:r>
      <w:r w:rsidRPr="00903140">
        <w:rPr>
          <w:rFonts w:cstheme="majorHAnsi"/>
          <w:sz w:val="40"/>
          <w:szCs w:val="40"/>
          <w:lang w:val="en-US"/>
        </w:rPr>
        <w:t>Login</w:t>
      </w:r>
    </w:p>
    <w:p w14:paraId="39B28F3C" w14:textId="6BDE2D20" w:rsidR="009821DD" w:rsidRPr="00903140" w:rsidRDefault="00055CB0" w:rsidP="0029043D">
      <w:pPr>
        <w:pStyle w:val="BodyTextIndent"/>
        <w:jc w:val="both"/>
      </w:pPr>
      <w:r w:rsidRPr="00903140">
        <w:t xml:space="preserve">Admin, Sale Manager, Stocks Manager, or Cashier </w:t>
      </w:r>
      <w:r w:rsidR="00C71870" w:rsidRPr="00903140">
        <w:t>starts</w:t>
      </w:r>
      <w:r w:rsidRPr="00903140">
        <w:t xml:space="preserve"> the system to do some</w:t>
      </w:r>
      <w:r w:rsidR="00C71870" w:rsidRPr="00903140">
        <w:t>thing. System asks for their username and password. If credentials are correct, then access is granted. Otherwise, access is denied, and he/she is asked for the credentials again until verification is successful.</w:t>
      </w:r>
      <w:r w:rsidRPr="00903140">
        <w:t xml:space="preserve"> </w:t>
      </w:r>
    </w:p>
    <w:p w14:paraId="1B8D58F5" w14:textId="13C1E932" w:rsidR="009821DD" w:rsidRPr="00903140" w:rsidRDefault="009821DD" w:rsidP="0029043D">
      <w:pPr>
        <w:pStyle w:val="Title"/>
        <w:numPr>
          <w:ilvl w:val="0"/>
          <w:numId w:val="1"/>
        </w:numPr>
        <w:jc w:val="both"/>
        <w:rPr>
          <w:rFonts w:cstheme="majorHAnsi"/>
          <w:sz w:val="40"/>
          <w:szCs w:val="40"/>
          <w:lang w:val="en-US"/>
        </w:rPr>
      </w:pPr>
      <w:r w:rsidRPr="00903140">
        <w:rPr>
          <w:rFonts w:cstheme="majorHAnsi"/>
          <w:sz w:val="40"/>
          <w:szCs w:val="40"/>
          <w:lang w:val="en-US"/>
        </w:rPr>
        <w:t>Use Case UC</w:t>
      </w:r>
      <w:r w:rsidRPr="00903140">
        <w:rPr>
          <w:rFonts w:cstheme="majorHAnsi"/>
          <w:sz w:val="40"/>
          <w:szCs w:val="40"/>
          <w:lang w:val="en-US"/>
        </w:rPr>
        <w:t>4</w:t>
      </w:r>
      <w:r w:rsidRPr="00903140">
        <w:rPr>
          <w:rFonts w:cstheme="majorHAnsi"/>
          <w:sz w:val="40"/>
          <w:szCs w:val="40"/>
          <w:lang w:val="en-US"/>
        </w:rPr>
        <w:t xml:space="preserve">: </w:t>
      </w:r>
      <w:r w:rsidRPr="00903140">
        <w:rPr>
          <w:rFonts w:cstheme="majorHAnsi"/>
          <w:sz w:val="40"/>
          <w:szCs w:val="40"/>
          <w:lang w:val="en-US"/>
        </w:rPr>
        <w:t>Register</w:t>
      </w:r>
    </w:p>
    <w:p w14:paraId="111BE3AE" w14:textId="0D04E514" w:rsidR="00C71870" w:rsidRPr="00903140" w:rsidRDefault="00C71870" w:rsidP="0029043D">
      <w:pPr>
        <w:pStyle w:val="Subtitle"/>
        <w:jc w:val="both"/>
      </w:pPr>
      <w:r w:rsidRPr="00903140">
        <w:t xml:space="preserve">A customer arrives at the shop to purchase. The </w:t>
      </w:r>
      <w:r w:rsidR="0029043D">
        <w:t>C</w:t>
      </w:r>
      <w:r w:rsidRPr="00903140">
        <w:t xml:space="preserve">ashier asks the customer if he/she wants to register as a member. If the customer agrees, the </w:t>
      </w:r>
      <w:r w:rsidR="0029043D">
        <w:t>C</w:t>
      </w:r>
      <w:r w:rsidRPr="00903140">
        <w:t xml:space="preserve">ashier asks him to enter his details into the system. After successful registration, the </w:t>
      </w:r>
      <w:r w:rsidR="0029043D">
        <w:t>C</w:t>
      </w:r>
      <w:r w:rsidRPr="00903140">
        <w:t>ashier gives the membership id to the customer.</w:t>
      </w:r>
    </w:p>
    <w:p w14:paraId="1D8443C0" w14:textId="213DAE21" w:rsidR="009821DD" w:rsidRPr="00903140" w:rsidRDefault="009821DD" w:rsidP="0029043D">
      <w:pPr>
        <w:pStyle w:val="Title"/>
        <w:numPr>
          <w:ilvl w:val="0"/>
          <w:numId w:val="1"/>
        </w:numPr>
        <w:jc w:val="both"/>
        <w:rPr>
          <w:rFonts w:cstheme="majorHAnsi"/>
          <w:sz w:val="40"/>
          <w:szCs w:val="40"/>
          <w:lang w:val="en-US"/>
        </w:rPr>
      </w:pPr>
      <w:r w:rsidRPr="00903140">
        <w:rPr>
          <w:rFonts w:cstheme="majorHAnsi"/>
          <w:sz w:val="40"/>
          <w:szCs w:val="40"/>
          <w:lang w:val="en-US"/>
        </w:rPr>
        <w:t>Use Case UC</w:t>
      </w:r>
      <w:r w:rsidRPr="00903140">
        <w:rPr>
          <w:rFonts w:cstheme="majorHAnsi"/>
          <w:sz w:val="40"/>
          <w:szCs w:val="40"/>
          <w:lang w:val="en-US"/>
        </w:rPr>
        <w:t>5</w:t>
      </w:r>
      <w:r w:rsidRPr="00903140">
        <w:rPr>
          <w:rFonts w:cstheme="majorHAnsi"/>
          <w:sz w:val="40"/>
          <w:szCs w:val="40"/>
          <w:lang w:val="en-US"/>
        </w:rPr>
        <w:t xml:space="preserve">: </w:t>
      </w:r>
      <w:r w:rsidRPr="00903140">
        <w:rPr>
          <w:rFonts w:cstheme="majorHAnsi"/>
          <w:sz w:val="40"/>
          <w:szCs w:val="40"/>
          <w:lang w:val="en-US"/>
        </w:rPr>
        <w:t>Stock Purchase</w:t>
      </w:r>
    </w:p>
    <w:p w14:paraId="0A2D6F2E" w14:textId="38E4C68B" w:rsidR="0029043D" w:rsidRPr="0029043D" w:rsidRDefault="0029043D" w:rsidP="0029043D">
      <w:pPr>
        <w:pStyle w:val="Subtitle"/>
        <w:jc w:val="both"/>
      </w:pPr>
      <w:r>
        <w:t>The stock manager logs into the system. The stock manager asks Admin for out-of-stock items and most-sold-items report</w:t>
      </w:r>
      <w:r>
        <w:t>.</w:t>
      </w:r>
      <w:r>
        <w:t xml:space="preserve"> The stock manager shortlists items that need to be purchased from the reports and purchases those items.</w:t>
      </w:r>
    </w:p>
    <w:p w14:paraId="494AA1ED" w14:textId="04B5F0B5" w:rsidR="009821DD" w:rsidRDefault="009821DD" w:rsidP="0029043D">
      <w:pPr>
        <w:pStyle w:val="Title"/>
        <w:numPr>
          <w:ilvl w:val="0"/>
          <w:numId w:val="1"/>
        </w:numPr>
        <w:jc w:val="both"/>
        <w:rPr>
          <w:rFonts w:cstheme="majorHAnsi"/>
          <w:sz w:val="40"/>
          <w:szCs w:val="40"/>
          <w:lang w:val="en-US"/>
        </w:rPr>
      </w:pPr>
      <w:r w:rsidRPr="00903140">
        <w:rPr>
          <w:rFonts w:cstheme="majorHAnsi"/>
          <w:sz w:val="40"/>
          <w:szCs w:val="40"/>
          <w:lang w:val="en-US"/>
        </w:rPr>
        <w:t>Use Case UC</w:t>
      </w:r>
      <w:r w:rsidRPr="00903140">
        <w:rPr>
          <w:rFonts w:cstheme="majorHAnsi"/>
          <w:sz w:val="40"/>
          <w:szCs w:val="40"/>
          <w:lang w:val="en-US"/>
        </w:rPr>
        <w:t>6</w:t>
      </w:r>
      <w:r w:rsidRPr="00903140">
        <w:rPr>
          <w:rFonts w:cstheme="majorHAnsi"/>
          <w:sz w:val="40"/>
          <w:szCs w:val="40"/>
          <w:lang w:val="en-US"/>
        </w:rPr>
        <w:t>: A</w:t>
      </w:r>
      <w:r w:rsidRPr="00903140">
        <w:rPr>
          <w:rFonts w:cstheme="majorHAnsi"/>
          <w:sz w:val="40"/>
          <w:szCs w:val="40"/>
          <w:lang w:val="en-US"/>
        </w:rPr>
        <w:t>vailable Stock</w:t>
      </w:r>
    </w:p>
    <w:p w14:paraId="7FDB5C2A" w14:textId="7BB16378" w:rsidR="009821DD" w:rsidRPr="00ED3810" w:rsidRDefault="0029043D" w:rsidP="0029043D">
      <w:pPr>
        <w:pStyle w:val="Subtitle"/>
        <w:jc w:val="both"/>
      </w:pPr>
      <w:r>
        <w:t>A customer arrives to buy something and asks Cashier to check the availability of a certain item. The Cashier checks the item in the inventory and reports to the customer if an item is available or not.</w:t>
      </w:r>
    </w:p>
    <w:sectPr w:rsidR="009821DD" w:rsidRPr="00ED381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6C0D75"/>
    <w:multiLevelType w:val="hybridMultilevel"/>
    <w:tmpl w:val="2AA45A06"/>
    <w:lvl w:ilvl="0" w:tplc="4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58311827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3tjQwMzQ0Njc3MTRV0lEKTi0uzszPAykwrAUAB+FsLSwAAAA="/>
  </w:docVars>
  <w:rsids>
    <w:rsidRoot w:val="009821DD"/>
    <w:rsid w:val="00055CB0"/>
    <w:rsid w:val="0029043D"/>
    <w:rsid w:val="00903140"/>
    <w:rsid w:val="009821DD"/>
    <w:rsid w:val="00C24706"/>
    <w:rsid w:val="00C71870"/>
    <w:rsid w:val="00ED38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E65A5"/>
  <w15:chartTrackingRefBased/>
  <w15:docId w15:val="{10E051AE-CC7D-4595-89C3-65D4B64075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821D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21DD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BodyTextIndent">
    <w:name w:val="Body Text Indent"/>
    <w:basedOn w:val="Normal"/>
    <w:link w:val="BodyTextIndentChar"/>
    <w:uiPriority w:val="99"/>
    <w:unhideWhenUsed/>
    <w:rsid w:val="00C71870"/>
    <w:pPr>
      <w:ind w:left="360"/>
    </w:pPr>
    <w:rPr>
      <w:rFonts w:asciiTheme="majorHAnsi" w:hAnsiTheme="majorHAnsi" w:cstheme="majorHAnsi"/>
      <w:sz w:val="28"/>
      <w:szCs w:val="28"/>
      <w:lang w:val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C71870"/>
    <w:rPr>
      <w:rFonts w:asciiTheme="majorHAnsi" w:hAnsiTheme="majorHAnsi" w:cstheme="majorHAnsi"/>
      <w:sz w:val="28"/>
      <w:szCs w:val="28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1870"/>
    <w:pPr>
      <w:ind w:left="360"/>
    </w:pPr>
    <w:rPr>
      <w:rFonts w:asciiTheme="majorHAnsi" w:hAnsiTheme="majorHAnsi" w:cstheme="majorHAnsi"/>
      <w:sz w:val="28"/>
      <w:szCs w:val="28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C71870"/>
    <w:rPr>
      <w:rFonts w:asciiTheme="majorHAnsi" w:hAnsiTheme="majorHAnsi" w:cstheme="majorHAnsi"/>
      <w:sz w:val="28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763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6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164</Words>
  <Characters>93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jeeb Said</dc:creator>
  <cp:keywords/>
  <dc:description/>
  <cp:lastModifiedBy>Najeeb Said</cp:lastModifiedBy>
  <cp:revision>3</cp:revision>
  <dcterms:created xsi:type="dcterms:W3CDTF">2022-04-18T07:04:00Z</dcterms:created>
  <dcterms:modified xsi:type="dcterms:W3CDTF">2022-04-18T07:47:00Z</dcterms:modified>
</cp:coreProperties>
</file>